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860061" w14:textId="69CF37D5" w:rsidR="00F0455D" w:rsidRDefault="00F0455D" w:rsidP="003E5EC6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F0455D">
        <w:rPr>
          <w:rFonts w:ascii="Times New Roman" w:hAnsi="Times New Roman" w:cs="Times New Roman"/>
          <w:b/>
          <w:bCs/>
          <w:sz w:val="48"/>
          <w:szCs w:val="48"/>
        </w:rPr>
        <w:t>LAB ASSIGNMENT NO 7</w:t>
      </w:r>
    </w:p>
    <w:p w14:paraId="4D9DD965" w14:textId="4B31764F" w:rsidR="00E6414D" w:rsidRDefault="00E6414D" w:rsidP="003E5EC6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Adnan Shehzad (610534</w:t>
      </w:r>
      <w:bookmarkStart w:id="0" w:name="_GoBack"/>
      <w:bookmarkEnd w:id="0"/>
      <w:r>
        <w:rPr>
          <w:rFonts w:ascii="Times New Roman" w:hAnsi="Times New Roman" w:cs="Times New Roman"/>
          <w:b/>
          <w:bCs/>
          <w:sz w:val="48"/>
          <w:szCs w:val="48"/>
        </w:rPr>
        <w:t>)</w:t>
      </w:r>
    </w:p>
    <w:p w14:paraId="002635E0" w14:textId="073341C6" w:rsidR="003E5EC6" w:rsidRDefault="003E5EC6" w:rsidP="003E5EC6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3E5EC6">
        <w:rPr>
          <w:rFonts w:ascii="Times New Roman" w:hAnsi="Times New Roman" w:cs="Times New Roman"/>
          <w:b/>
          <w:bCs/>
          <w:sz w:val="36"/>
          <w:szCs w:val="36"/>
        </w:rPr>
        <w:t>Closure and Module Pattern</w:t>
      </w:r>
    </w:p>
    <w:p w14:paraId="546EF416" w14:textId="7B0AE074" w:rsidR="003E5EC6" w:rsidRDefault="003E5EC6" w:rsidP="003E5EC6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Q1: Solution:</w:t>
      </w:r>
    </w:p>
    <w:p w14:paraId="6B51B095" w14:textId="64A096E3" w:rsidR="003E5EC6" w:rsidRDefault="003E5EC6" w:rsidP="003E5E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ab/>
      </w:r>
      <w:r>
        <w:rPr>
          <w:rFonts w:ascii="Times New Roman" w:hAnsi="Times New Roman" w:cs="Times New Roman"/>
          <w:sz w:val="24"/>
          <w:szCs w:val="24"/>
        </w:rPr>
        <w:t>d</w:t>
      </w:r>
      <w:r w:rsidRPr="003E5EC6">
        <w:rPr>
          <w:rFonts w:ascii="Times New Roman" w:hAnsi="Times New Roman" w:cs="Times New Roman"/>
          <w:sz w:val="24"/>
          <w:szCs w:val="24"/>
        </w:rPr>
        <w:t>oc</w:t>
      </w:r>
      <w:r>
        <w:rPr>
          <w:rFonts w:ascii="Times New Roman" w:hAnsi="Times New Roman" w:cs="Times New Roman"/>
          <w:sz w:val="24"/>
          <w:szCs w:val="24"/>
        </w:rPr>
        <w:t xml:space="preserve">ument.write(x) : </w:t>
      </w:r>
      <w:r w:rsidRPr="003E5EC6">
        <w:rPr>
          <w:rFonts w:ascii="Times New Roman" w:hAnsi="Times New Roman" w:cs="Times New Roman"/>
          <w:sz w:val="24"/>
          <w:szCs w:val="24"/>
        </w:rPr>
        <w:t>Undefined</w:t>
      </w:r>
    </w:p>
    <w:p w14:paraId="09D5B55D" w14:textId="4287792D" w:rsidR="003E5EC6" w:rsidRDefault="003E5EC6" w:rsidP="003E5E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d</w:t>
      </w:r>
      <w:r w:rsidRPr="003E5EC6">
        <w:rPr>
          <w:rFonts w:ascii="Times New Roman" w:hAnsi="Times New Roman" w:cs="Times New Roman"/>
          <w:sz w:val="24"/>
          <w:szCs w:val="24"/>
        </w:rPr>
        <w:t>oc</w:t>
      </w:r>
      <w:r>
        <w:rPr>
          <w:rFonts w:ascii="Times New Roman" w:hAnsi="Times New Roman" w:cs="Times New Roman"/>
          <w:sz w:val="24"/>
          <w:szCs w:val="24"/>
        </w:rPr>
        <w:t>ument.write(</w:t>
      </w: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: 8</w:t>
      </w:r>
    </w:p>
    <w:p w14:paraId="6240961A" w14:textId="0BB2E7FB" w:rsidR="003E5EC6" w:rsidRDefault="003E5EC6" w:rsidP="003E5E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document.write(b) : </w:t>
      </w:r>
      <w:r w:rsidR="005D072A">
        <w:rPr>
          <w:rFonts w:ascii="Times New Roman" w:hAnsi="Times New Roman" w:cs="Times New Roman"/>
          <w:sz w:val="24"/>
          <w:szCs w:val="24"/>
        </w:rPr>
        <w:t>8</w:t>
      </w:r>
    </w:p>
    <w:p w14:paraId="1C881FBC" w14:textId="70119DA9" w:rsidR="003E5EC6" w:rsidRDefault="003E5EC6" w:rsidP="003E5EC6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cument.write(b): </w:t>
      </w:r>
      <w:r w:rsidR="005D072A">
        <w:rPr>
          <w:rFonts w:ascii="Times New Roman" w:hAnsi="Times New Roman" w:cs="Times New Roman"/>
          <w:sz w:val="24"/>
          <w:szCs w:val="24"/>
        </w:rPr>
        <w:t>9</w:t>
      </w:r>
    </w:p>
    <w:p w14:paraId="0026B25F" w14:textId="4F64EA06" w:rsidR="005D072A" w:rsidRDefault="005D072A" w:rsidP="005D072A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cument.write(b): </w:t>
      </w:r>
      <w:r>
        <w:rPr>
          <w:rFonts w:ascii="Times New Roman" w:hAnsi="Times New Roman" w:cs="Times New Roman"/>
          <w:sz w:val="24"/>
          <w:szCs w:val="24"/>
        </w:rPr>
        <w:t>10</w:t>
      </w:r>
    </w:p>
    <w:p w14:paraId="6D72CA7C" w14:textId="73B8FC3B" w:rsidR="005D072A" w:rsidRDefault="005D072A" w:rsidP="005D072A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cument.write(x): 1</w:t>
      </w:r>
    </w:p>
    <w:p w14:paraId="1AB168BC" w14:textId="408B94C6" w:rsidR="00EA79DD" w:rsidRDefault="00EA79DD" w:rsidP="00EA79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2:  Solution:</w:t>
      </w:r>
    </w:p>
    <w:p w14:paraId="45D7530F" w14:textId="4FEDEDA4" w:rsidR="00EA79DD" w:rsidRDefault="00EA79DD" w:rsidP="00EA79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lobal Scope:</w:t>
      </w:r>
    </w:p>
    <w:p w14:paraId="75C27ED9" w14:textId="2C8E26C8" w:rsidR="00EA79DD" w:rsidRDefault="00EA79DD" w:rsidP="00EA79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ny variable declared </w:t>
      </w:r>
      <w:r w:rsidR="00AC2A87">
        <w:rPr>
          <w:rFonts w:ascii="Times New Roman" w:hAnsi="Times New Roman" w:cs="Times New Roman"/>
          <w:sz w:val="24"/>
          <w:szCs w:val="24"/>
        </w:rPr>
        <w:t>outside the function blocks belongs to the global scope and can be accessible from anywhere like</w:t>
      </w:r>
    </w:p>
    <w:p w14:paraId="64728F8F" w14:textId="5A5F68D1" w:rsidR="00AC2A87" w:rsidRDefault="00AC2A87" w:rsidP="00EA79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Var x=1;</w:t>
      </w:r>
    </w:p>
    <w:p w14:paraId="158ED53C" w14:textId="77777777" w:rsidR="00AC2A87" w:rsidRDefault="00AC2A87" w:rsidP="00EA79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nst x=Function(){</w:t>
      </w:r>
    </w:p>
    <w:p w14:paraId="42019321" w14:textId="5E555D16" w:rsidR="00AC2A87" w:rsidRDefault="00AC2A87" w:rsidP="00AC2A87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r a=0;</w:t>
      </w:r>
    </w:p>
    <w:p w14:paraId="1944F03F" w14:textId="74ECF861" w:rsidR="00AC2A87" w:rsidRDefault="00AC2A87" w:rsidP="00AC2A87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} </w:t>
      </w:r>
    </w:p>
    <w:p w14:paraId="6EDA3EFF" w14:textId="00223BE5" w:rsidR="005D072A" w:rsidRDefault="00AC2A87" w:rsidP="003E5EC6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re x has the global scope and can be accessed from anywhere.</w:t>
      </w:r>
    </w:p>
    <w:p w14:paraId="3C607ADC" w14:textId="77ED2215" w:rsidR="00AC2A87" w:rsidRDefault="00AC2A87" w:rsidP="003E5EC6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cal Scope:</w:t>
      </w:r>
    </w:p>
    <w:p w14:paraId="5F4178B6" w14:textId="3CDAEB59" w:rsidR="00AC2A87" w:rsidRDefault="00AC2A87" w:rsidP="003E5EC6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variable declared inside certain block and which have limited access is knows as local storage. Like</w:t>
      </w:r>
    </w:p>
    <w:p w14:paraId="65B7314A" w14:textId="77777777" w:rsidR="00AC2A87" w:rsidRDefault="00AC2A87" w:rsidP="00AC2A87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r x=1;</w:t>
      </w:r>
    </w:p>
    <w:p w14:paraId="3FEAE356" w14:textId="77777777" w:rsidR="00AC2A87" w:rsidRDefault="00AC2A87" w:rsidP="00AC2A8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nst x=Function(){</w:t>
      </w:r>
    </w:p>
    <w:p w14:paraId="312032F5" w14:textId="77777777" w:rsidR="00AC2A87" w:rsidRDefault="00AC2A87" w:rsidP="00AC2A87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r a=0;</w:t>
      </w:r>
    </w:p>
    <w:p w14:paraId="3B4FBD3E" w14:textId="7D1BBE00" w:rsidR="00AC2A87" w:rsidRDefault="00AC2A87" w:rsidP="00AC2A87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} </w:t>
      </w:r>
    </w:p>
    <w:p w14:paraId="2C54F4F8" w14:textId="00ECBBF2" w:rsidR="00AC2A87" w:rsidRDefault="00AC2A87" w:rsidP="00AC2A87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here Var a has the local storage which is only accessible inside the function.</w:t>
      </w:r>
    </w:p>
    <w:p w14:paraId="14F2D250" w14:textId="14DCA962" w:rsidR="00991541" w:rsidRDefault="00991541" w:rsidP="009915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3: Solution:</w:t>
      </w:r>
    </w:p>
    <w:p w14:paraId="705AD783" w14:textId="46FDBA27" w:rsidR="00991541" w:rsidRDefault="00991541" w:rsidP="009915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Statement in scope </w:t>
      </w:r>
      <w:r w:rsidR="00D36B9D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have access to variables defined in Scope </w:t>
      </w:r>
      <w:r w:rsidR="00D36B9D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DEFF443" w14:textId="133D1FA4" w:rsidR="00991541" w:rsidRDefault="00991541" w:rsidP="009915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Statements in scope </w:t>
      </w:r>
      <w:r w:rsidR="00D36B9D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have access to variables defined in Scope </w:t>
      </w:r>
      <w:r w:rsidR="00D36B9D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51B11C5" w14:textId="77777777" w:rsidR="00991541" w:rsidRDefault="00991541" w:rsidP="00991541">
      <w:pPr>
        <w:rPr>
          <w:rFonts w:ascii="Times New Roman" w:hAnsi="Times New Roman" w:cs="Times New Roman"/>
          <w:sz w:val="24"/>
          <w:szCs w:val="24"/>
        </w:rPr>
      </w:pPr>
    </w:p>
    <w:p w14:paraId="4F776A0A" w14:textId="74A2D039" w:rsidR="00991541" w:rsidRDefault="00991541" w:rsidP="009915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4: Solution:</w:t>
      </w:r>
    </w:p>
    <w:p w14:paraId="0F1A079D" w14:textId="5878A5E8" w:rsidR="00991541" w:rsidRDefault="00991541" w:rsidP="009915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ocument.write(myFunction()) : 81</w:t>
      </w:r>
    </w:p>
    <w:p w14:paraId="5CC825BF" w14:textId="6CE76F8B" w:rsidR="00991541" w:rsidRDefault="00991541" w:rsidP="00991541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ocument.write(myFunction()) : </w:t>
      </w:r>
      <w:r w:rsidR="009B3A4C">
        <w:rPr>
          <w:rFonts w:ascii="Times New Roman" w:hAnsi="Times New Roman" w:cs="Times New Roman"/>
          <w:sz w:val="24"/>
          <w:szCs w:val="24"/>
        </w:rPr>
        <w:t>25</w:t>
      </w:r>
    </w:p>
    <w:p w14:paraId="05AF1E7C" w14:textId="291B5C90" w:rsidR="009B3A4C" w:rsidRDefault="009B3A4C" w:rsidP="009B3A4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5: Solution:</w:t>
      </w:r>
    </w:p>
    <w:p w14:paraId="19BAD3B6" w14:textId="5ED1676D" w:rsidR="009B3A4C" w:rsidRDefault="009B3A4C" w:rsidP="009B3A4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lert(foo) : 10</w:t>
      </w:r>
    </w:p>
    <w:p w14:paraId="2279A1A2" w14:textId="70143934" w:rsidR="009B3A4C" w:rsidRDefault="009B3A4C" w:rsidP="009B3A4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6: Solution: </w:t>
      </w:r>
    </w:p>
    <w:p w14:paraId="29A959DC" w14:textId="77777777" w:rsidR="00CE4240" w:rsidRPr="00CE4240" w:rsidRDefault="009B3A4C" w:rsidP="00CE424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E4240" w:rsidRPr="00CE424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="00CE4240" w:rsidRPr="00CE424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="00CE4240" w:rsidRPr="00CE424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="00CE4240" w:rsidRPr="00CE424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="00CE4240" w:rsidRPr="00CE4240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="00CE4240" w:rsidRPr="00CE424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="00CE4240" w:rsidRPr="00CE4240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14:paraId="60E9051E" w14:textId="77777777" w:rsidR="00CE4240" w:rsidRPr="00CE4240" w:rsidRDefault="00CE4240" w:rsidP="00CE42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CE424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E4240">
        <w:rPr>
          <w:rFonts w:ascii="Consolas" w:eastAsia="Times New Roman" w:hAnsi="Consolas" w:cs="Times New Roman"/>
          <w:color w:val="9CDCFE"/>
          <w:sz w:val="21"/>
          <w:szCs w:val="21"/>
        </w:rPr>
        <w:t>count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14:paraId="66763294" w14:textId="77777777" w:rsidR="00CE4240" w:rsidRPr="00CE4240" w:rsidRDefault="00CE4240" w:rsidP="00CE42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CE4240">
        <w:rPr>
          <w:rFonts w:ascii="Consolas" w:eastAsia="Times New Roman" w:hAnsi="Consolas" w:cs="Times New Roman"/>
          <w:color w:val="9CDCFE"/>
          <w:sz w:val="21"/>
          <w:szCs w:val="21"/>
        </w:rPr>
        <w:t>counter: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E424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F7F3A12" w14:textId="77777777" w:rsidR="00CE4240" w:rsidRPr="00CE4240" w:rsidRDefault="00CE4240" w:rsidP="00CE42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CE4240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CE424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E424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14:paraId="2EE3AA5E" w14:textId="77777777" w:rsidR="00CE4240" w:rsidRPr="00CE4240" w:rsidRDefault="00CE4240" w:rsidP="00CE42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CE424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E424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E4240">
        <w:rPr>
          <w:rFonts w:ascii="Consolas" w:eastAsia="Times New Roman" w:hAnsi="Consolas" w:cs="Times New Roman"/>
          <w:color w:val="9CDCFE"/>
          <w:sz w:val="21"/>
          <w:szCs w:val="21"/>
        </w:rPr>
        <w:t>counter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 += </w:t>
      </w:r>
      <w:r w:rsidRPr="00CE424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F0BAC37" w14:textId="77777777" w:rsidR="00CE4240" w:rsidRPr="00CE4240" w:rsidRDefault="00CE4240" w:rsidP="00CE42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,</w:t>
      </w:r>
    </w:p>
    <w:p w14:paraId="2DDAB28B" w14:textId="77777777" w:rsidR="00CE4240" w:rsidRPr="00CE4240" w:rsidRDefault="00CE4240" w:rsidP="00CE42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CE4240">
        <w:rPr>
          <w:rFonts w:ascii="Consolas" w:eastAsia="Times New Roman" w:hAnsi="Consolas" w:cs="Times New Roman"/>
          <w:color w:val="DCDCAA"/>
          <w:sz w:val="21"/>
          <w:szCs w:val="21"/>
        </w:rPr>
        <w:t>reset</w:t>
      </w:r>
      <w:r w:rsidRPr="00CE4240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E424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14:paraId="3A003C03" w14:textId="77777777" w:rsidR="00CE4240" w:rsidRPr="00CE4240" w:rsidRDefault="00CE4240" w:rsidP="00CE42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CE424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E424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E4240">
        <w:rPr>
          <w:rFonts w:ascii="Consolas" w:eastAsia="Times New Roman" w:hAnsi="Consolas" w:cs="Times New Roman"/>
          <w:color w:val="9CDCFE"/>
          <w:sz w:val="21"/>
          <w:szCs w:val="21"/>
        </w:rPr>
        <w:t>counter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E424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60B1DCD" w14:textId="77777777" w:rsidR="00CE4240" w:rsidRPr="00CE4240" w:rsidRDefault="00CE4240" w:rsidP="00CE42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14:paraId="63830BBA" w14:textId="77777777" w:rsidR="00CE4240" w:rsidRPr="00CE4240" w:rsidRDefault="00CE4240" w:rsidP="00CE42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3565B8A3" w14:textId="77777777" w:rsidR="00CE4240" w:rsidRPr="00CE4240" w:rsidRDefault="00CE4240" w:rsidP="00CE42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CE4240">
        <w:rPr>
          <w:rFonts w:ascii="Consolas" w:eastAsia="Times New Roman" w:hAnsi="Consolas" w:cs="Times New Roman"/>
          <w:color w:val="4EC9B0"/>
          <w:sz w:val="21"/>
          <w:szCs w:val="21"/>
        </w:rPr>
        <w:t>console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E4240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E4240">
        <w:rPr>
          <w:rFonts w:ascii="Consolas" w:eastAsia="Times New Roman" w:hAnsi="Consolas" w:cs="Times New Roman"/>
          <w:color w:val="9CDCFE"/>
          <w:sz w:val="21"/>
          <w:szCs w:val="21"/>
        </w:rPr>
        <w:t>count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E4240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1A69056E" w14:textId="77777777" w:rsidR="00CE4240" w:rsidRPr="00CE4240" w:rsidRDefault="00CE4240" w:rsidP="00CE42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CE4240">
        <w:rPr>
          <w:rFonts w:ascii="Consolas" w:eastAsia="Times New Roman" w:hAnsi="Consolas" w:cs="Times New Roman"/>
          <w:color w:val="4EC9B0"/>
          <w:sz w:val="21"/>
          <w:szCs w:val="21"/>
        </w:rPr>
        <w:t>console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E4240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E4240">
        <w:rPr>
          <w:rFonts w:ascii="Consolas" w:eastAsia="Times New Roman" w:hAnsi="Consolas" w:cs="Times New Roman"/>
          <w:color w:val="9CDCFE"/>
          <w:sz w:val="21"/>
          <w:szCs w:val="21"/>
        </w:rPr>
        <w:t>count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E4240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4A0219FD" w14:textId="77777777" w:rsidR="00CE4240" w:rsidRPr="00CE4240" w:rsidRDefault="00CE4240" w:rsidP="00CE42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CE4240">
        <w:rPr>
          <w:rFonts w:ascii="Consolas" w:eastAsia="Times New Roman" w:hAnsi="Consolas" w:cs="Times New Roman"/>
          <w:color w:val="4EC9B0"/>
          <w:sz w:val="21"/>
          <w:szCs w:val="21"/>
        </w:rPr>
        <w:t>console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E4240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E4240">
        <w:rPr>
          <w:rFonts w:ascii="Consolas" w:eastAsia="Times New Roman" w:hAnsi="Consolas" w:cs="Times New Roman"/>
          <w:color w:val="9CDCFE"/>
          <w:sz w:val="21"/>
          <w:szCs w:val="21"/>
        </w:rPr>
        <w:t>count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E4240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4DABCE42" w14:textId="77777777" w:rsidR="00CE4240" w:rsidRPr="00CE4240" w:rsidRDefault="00CE4240" w:rsidP="00CE42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CE4240">
        <w:rPr>
          <w:rFonts w:ascii="Consolas" w:eastAsia="Times New Roman" w:hAnsi="Consolas" w:cs="Times New Roman"/>
          <w:color w:val="4EC9B0"/>
          <w:sz w:val="21"/>
          <w:szCs w:val="21"/>
        </w:rPr>
        <w:t>console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E4240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E4240">
        <w:rPr>
          <w:rFonts w:ascii="Consolas" w:eastAsia="Times New Roman" w:hAnsi="Consolas" w:cs="Times New Roman"/>
          <w:color w:val="9CDCFE"/>
          <w:sz w:val="21"/>
          <w:szCs w:val="21"/>
        </w:rPr>
        <w:t>count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E4240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5314A187" w14:textId="77777777" w:rsidR="00CE4240" w:rsidRPr="00CE4240" w:rsidRDefault="00CE4240" w:rsidP="00CE42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CE4240">
        <w:rPr>
          <w:rFonts w:ascii="Consolas" w:eastAsia="Times New Roman" w:hAnsi="Consolas" w:cs="Times New Roman"/>
          <w:color w:val="4EC9B0"/>
          <w:sz w:val="21"/>
          <w:szCs w:val="21"/>
        </w:rPr>
        <w:t>console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E4240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E4240">
        <w:rPr>
          <w:rFonts w:ascii="Consolas" w:eastAsia="Times New Roman" w:hAnsi="Consolas" w:cs="Times New Roman"/>
          <w:color w:val="9CDCFE"/>
          <w:sz w:val="21"/>
          <w:szCs w:val="21"/>
        </w:rPr>
        <w:t>count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E4240">
        <w:rPr>
          <w:rFonts w:ascii="Consolas" w:eastAsia="Times New Roman" w:hAnsi="Consolas" w:cs="Times New Roman"/>
          <w:color w:val="DCDCAA"/>
          <w:sz w:val="21"/>
          <w:szCs w:val="21"/>
        </w:rPr>
        <w:t>reset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598592EE" w14:textId="77777777" w:rsidR="00CE4240" w:rsidRPr="00CE4240" w:rsidRDefault="00CE4240" w:rsidP="00CE42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CE4240">
        <w:rPr>
          <w:rFonts w:ascii="Consolas" w:eastAsia="Times New Roman" w:hAnsi="Consolas" w:cs="Times New Roman"/>
          <w:color w:val="4EC9B0"/>
          <w:sz w:val="21"/>
          <w:szCs w:val="21"/>
        </w:rPr>
        <w:t>console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E4240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E4240">
        <w:rPr>
          <w:rFonts w:ascii="Consolas" w:eastAsia="Times New Roman" w:hAnsi="Consolas" w:cs="Times New Roman"/>
          <w:color w:val="9CDCFE"/>
          <w:sz w:val="21"/>
          <w:szCs w:val="21"/>
        </w:rPr>
        <w:t>count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E4240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74629AF6" w14:textId="77777777" w:rsidR="00CE4240" w:rsidRPr="00CE4240" w:rsidRDefault="00CE4240" w:rsidP="00CE42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E4240">
        <w:rPr>
          <w:rFonts w:ascii="Consolas" w:eastAsia="Times New Roman" w:hAnsi="Consolas" w:cs="Times New Roman"/>
          <w:color w:val="D4D4D4"/>
          <w:sz w:val="21"/>
          <w:szCs w:val="21"/>
        </w:rPr>
        <w:t>        })();</w:t>
      </w:r>
    </w:p>
    <w:p w14:paraId="52E36B69" w14:textId="733407ED" w:rsidR="009B3A4C" w:rsidRDefault="009B3A4C" w:rsidP="008B46A1">
      <w:pPr>
        <w:rPr>
          <w:rFonts w:ascii="Times New Roman" w:hAnsi="Times New Roman" w:cs="Times New Roman"/>
          <w:sz w:val="24"/>
          <w:szCs w:val="24"/>
        </w:rPr>
      </w:pPr>
    </w:p>
    <w:p w14:paraId="2E20FD3E" w14:textId="19E93C0A" w:rsidR="00CE4240" w:rsidRDefault="00CE4240" w:rsidP="008B46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7: Solution:</w:t>
      </w:r>
    </w:p>
    <w:p w14:paraId="23B10C26" w14:textId="0ABB142C" w:rsidR="00CE4240" w:rsidRDefault="00CE4240" w:rsidP="008B46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B1A19">
        <w:rPr>
          <w:rFonts w:ascii="Times New Roman" w:hAnsi="Times New Roman" w:cs="Times New Roman"/>
          <w:sz w:val="24"/>
          <w:szCs w:val="24"/>
        </w:rPr>
        <w:t xml:space="preserve">Free variable are variable that are neither local variable nor </w:t>
      </w:r>
      <w:r w:rsidR="009D1C8C">
        <w:rPr>
          <w:rFonts w:ascii="Times New Roman" w:hAnsi="Times New Roman" w:cs="Times New Roman"/>
          <w:sz w:val="24"/>
          <w:szCs w:val="24"/>
        </w:rPr>
        <w:t xml:space="preserve">passed as a parameter. In the context of closure method </w:t>
      </w:r>
    </w:p>
    <w:p w14:paraId="46019E99" w14:textId="1BD3E7ED" w:rsidR="009D1C8C" w:rsidRDefault="009D1C8C" w:rsidP="008B46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Var counter is the free variable as its not local as well as not passed as parameter.</w:t>
      </w:r>
    </w:p>
    <w:p w14:paraId="2B754245" w14:textId="49E20240" w:rsidR="00735845" w:rsidRDefault="00735845" w:rsidP="008B46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8: Solution:</w:t>
      </w:r>
    </w:p>
    <w:p w14:paraId="7C67C2AD" w14:textId="77777777" w:rsidR="00533C10" w:rsidRPr="00533C10" w:rsidRDefault="00735845" w:rsidP="00533C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33C10" w:rsidRPr="00533C10">
        <w:rPr>
          <w:rFonts w:ascii="Times New Roman" w:hAnsi="Times New Roman" w:cs="Times New Roman"/>
          <w:sz w:val="24"/>
          <w:szCs w:val="24"/>
        </w:rPr>
        <w:t>const make_adder = function(x) {</w:t>
      </w:r>
    </w:p>
    <w:p w14:paraId="33A45E5C" w14:textId="77777777" w:rsidR="00533C10" w:rsidRPr="00533C10" w:rsidRDefault="00533C10" w:rsidP="00533C10">
      <w:pPr>
        <w:rPr>
          <w:rFonts w:ascii="Times New Roman" w:hAnsi="Times New Roman" w:cs="Times New Roman"/>
          <w:sz w:val="24"/>
          <w:szCs w:val="24"/>
        </w:rPr>
      </w:pPr>
      <w:r w:rsidRPr="00533C10">
        <w:rPr>
          <w:rFonts w:ascii="Times New Roman" w:hAnsi="Times New Roman" w:cs="Times New Roman"/>
          <w:sz w:val="24"/>
          <w:szCs w:val="24"/>
        </w:rPr>
        <w:t xml:space="preserve">                let counter = 0</w:t>
      </w:r>
    </w:p>
    <w:p w14:paraId="43C4BE79" w14:textId="77777777" w:rsidR="00533C10" w:rsidRPr="00533C10" w:rsidRDefault="00533C10" w:rsidP="00533C10">
      <w:pPr>
        <w:rPr>
          <w:rFonts w:ascii="Times New Roman" w:hAnsi="Times New Roman" w:cs="Times New Roman"/>
          <w:sz w:val="24"/>
          <w:szCs w:val="24"/>
        </w:rPr>
      </w:pPr>
      <w:r w:rsidRPr="00533C10">
        <w:rPr>
          <w:rFonts w:ascii="Times New Roman" w:hAnsi="Times New Roman" w:cs="Times New Roman"/>
          <w:sz w:val="24"/>
          <w:szCs w:val="24"/>
        </w:rPr>
        <w:t xml:space="preserve">                return function() {</w:t>
      </w:r>
    </w:p>
    <w:p w14:paraId="6DCBF3A2" w14:textId="77777777" w:rsidR="00533C10" w:rsidRPr="00533C10" w:rsidRDefault="00533C10" w:rsidP="00533C10">
      <w:pPr>
        <w:rPr>
          <w:rFonts w:ascii="Times New Roman" w:hAnsi="Times New Roman" w:cs="Times New Roman"/>
          <w:sz w:val="24"/>
          <w:szCs w:val="24"/>
        </w:rPr>
      </w:pPr>
      <w:r w:rsidRPr="00533C10">
        <w:rPr>
          <w:rFonts w:ascii="Times New Roman" w:hAnsi="Times New Roman" w:cs="Times New Roman"/>
          <w:sz w:val="24"/>
          <w:szCs w:val="24"/>
        </w:rPr>
        <w:t xml:space="preserve">                    counter += x;</w:t>
      </w:r>
    </w:p>
    <w:p w14:paraId="444E7939" w14:textId="77777777" w:rsidR="00533C10" w:rsidRPr="00533C10" w:rsidRDefault="00533C10" w:rsidP="00533C10">
      <w:pPr>
        <w:rPr>
          <w:rFonts w:ascii="Times New Roman" w:hAnsi="Times New Roman" w:cs="Times New Roman"/>
          <w:sz w:val="24"/>
          <w:szCs w:val="24"/>
        </w:rPr>
      </w:pPr>
      <w:r w:rsidRPr="00533C10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14:paraId="118D64CA" w14:textId="77777777" w:rsidR="00533C10" w:rsidRPr="00533C10" w:rsidRDefault="00533C10" w:rsidP="00533C10">
      <w:pPr>
        <w:rPr>
          <w:rFonts w:ascii="Times New Roman" w:hAnsi="Times New Roman" w:cs="Times New Roman"/>
          <w:sz w:val="24"/>
          <w:szCs w:val="24"/>
        </w:rPr>
      </w:pPr>
      <w:r w:rsidRPr="00533C10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78604E21" w14:textId="77777777" w:rsidR="00533C10" w:rsidRPr="00533C10" w:rsidRDefault="00533C10" w:rsidP="00533C10">
      <w:pPr>
        <w:rPr>
          <w:rFonts w:ascii="Times New Roman" w:hAnsi="Times New Roman" w:cs="Times New Roman"/>
          <w:sz w:val="24"/>
          <w:szCs w:val="24"/>
        </w:rPr>
      </w:pPr>
      <w:r w:rsidRPr="00533C10">
        <w:rPr>
          <w:rFonts w:ascii="Times New Roman" w:hAnsi="Times New Roman" w:cs="Times New Roman"/>
          <w:sz w:val="24"/>
          <w:szCs w:val="24"/>
        </w:rPr>
        <w:lastRenderedPageBreak/>
        <w:t xml:space="preserve">            const add5 = make_adder(5);</w:t>
      </w:r>
    </w:p>
    <w:p w14:paraId="4DE39B92" w14:textId="77777777" w:rsidR="00533C10" w:rsidRDefault="00533C10" w:rsidP="00533C10">
      <w:pPr>
        <w:rPr>
          <w:rFonts w:ascii="Times New Roman" w:hAnsi="Times New Roman" w:cs="Times New Roman"/>
          <w:sz w:val="24"/>
          <w:szCs w:val="24"/>
        </w:rPr>
      </w:pPr>
      <w:r w:rsidRPr="00533C10">
        <w:rPr>
          <w:rFonts w:ascii="Times New Roman" w:hAnsi="Times New Roman" w:cs="Times New Roman"/>
          <w:sz w:val="24"/>
          <w:szCs w:val="24"/>
        </w:rPr>
        <w:t xml:space="preserve">            add5()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33C10">
        <w:rPr>
          <w:rFonts w:ascii="Times New Roman" w:hAnsi="Times New Roman" w:cs="Times New Roman"/>
          <w:sz w:val="24"/>
          <w:szCs w:val="24"/>
        </w:rPr>
        <w:t xml:space="preserve">            add5()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33C10">
        <w:rPr>
          <w:rFonts w:ascii="Times New Roman" w:hAnsi="Times New Roman" w:cs="Times New Roman"/>
          <w:sz w:val="24"/>
          <w:szCs w:val="24"/>
        </w:rPr>
        <w:t xml:space="preserve">           add5();</w:t>
      </w:r>
    </w:p>
    <w:p w14:paraId="2C2926FF" w14:textId="5B072A01" w:rsidR="00533C10" w:rsidRDefault="009E2269" w:rsidP="00533C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 9: Solution:</w:t>
      </w:r>
    </w:p>
    <w:p w14:paraId="3CE33E02" w14:textId="291A730C" w:rsidR="009E2269" w:rsidRDefault="009E2269" w:rsidP="00533C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70EE9">
        <w:rPr>
          <w:rFonts w:ascii="Times New Roman" w:hAnsi="Times New Roman" w:cs="Times New Roman"/>
          <w:sz w:val="24"/>
          <w:szCs w:val="24"/>
        </w:rPr>
        <w:t>If we can simply put all our code in IIFE function , then the name from the global namespace has been removed now and scope changes from global scope to functional scope.</w:t>
      </w:r>
    </w:p>
    <w:p w14:paraId="76BC66AD" w14:textId="62A5FC40" w:rsidR="00230C75" w:rsidRDefault="00230C75" w:rsidP="00533C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 10: Solution:</w:t>
      </w:r>
    </w:p>
    <w:p w14:paraId="50BD142D" w14:textId="77777777" w:rsidR="0071382B" w:rsidRPr="0071382B" w:rsidRDefault="00230C75" w:rsidP="0071382B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1382B" w:rsidRPr="0071382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="0071382B" w:rsidRPr="0071382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="0071382B" w:rsidRPr="0071382B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="0071382B" w:rsidRPr="0071382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BBF524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1382B">
        <w:rPr>
          <w:rFonts w:ascii="Consolas" w:eastAsia="Times New Roman" w:hAnsi="Consolas" w:cs="Times New Roman"/>
          <w:color w:val="6A9955"/>
          <w:sz w:val="21"/>
          <w:szCs w:val="21"/>
        </w:rPr>
        <w:t>//Object Literal for qUESTION NO 10</w:t>
      </w:r>
    </w:p>
    <w:p w14:paraId="45B8240B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Employe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14:paraId="444B9C27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B26786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1382B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E3A53FA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ag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1382B">
        <w:rPr>
          <w:rFonts w:ascii="Consolas" w:eastAsia="Times New Roman" w:hAnsi="Consolas" w:cs="Times New Roman"/>
          <w:color w:val="B5CEA8"/>
          <w:sz w:val="21"/>
          <w:szCs w:val="21"/>
        </w:rPr>
        <w:t>23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EB45E8E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salary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1382B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9C6B65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D0B445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382B">
        <w:rPr>
          <w:rFonts w:ascii="Consolas" w:eastAsia="Times New Roman" w:hAnsi="Consolas" w:cs="Times New Roman"/>
          <w:color w:val="DCDCAA"/>
          <w:sz w:val="21"/>
          <w:szCs w:val="21"/>
        </w:rPr>
        <w:t>setSalary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salary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38A085D8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salary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salary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13B93F4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65A79B01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9F26B60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382B">
        <w:rPr>
          <w:rFonts w:ascii="Consolas" w:eastAsia="Times New Roman" w:hAnsi="Consolas" w:cs="Times New Roman"/>
          <w:color w:val="DCDCAA"/>
          <w:sz w:val="21"/>
          <w:szCs w:val="21"/>
        </w:rPr>
        <w:t>setag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ag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140E2A67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ag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ag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E7D73CD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2DD07D21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5D25FE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382B">
        <w:rPr>
          <w:rFonts w:ascii="Consolas" w:eastAsia="Times New Roman" w:hAnsi="Consolas" w:cs="Times New Roman"/>
          <w:color w:val="DCDCAA"/>
          <w:sz w:val="21"/>
          <w:szCs w:val="21"/>
        </w:rPr>
        <w:t>setNam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3A87544B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4B9A4F9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10FADB99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2C728DE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382B">
        <w:rPr>
          <w:rFonts w:ascii="Consolas" w:eastAsia="Times New Roman" w:hAnsi="Consolas" w:cs="Times New Roman"/>
          <w:color w:val="DCDCAA"/>
          <w:sz w:val="21"/>
          <w:szCs w:val="21"/>
        </w:rPr>
        <w:t>getNam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14:paraId="2D778D8A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382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E7DA626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155BE76F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1CA48D2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382B">
        <w:rPr>
          <w:rFonts w:ascii="Consolas" w:eastAsia="Times New Roman" w:hAnsi="Consolas" w:cs="Times New Roman"/>
          <w:color w:val="DCDCAA"/>
          <w:sz w:val="21"/>
          <w:szCs w:val="21"/>
        </w:rPr>
        <w:t>getAg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14:paraId="48585C4E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382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ag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0DA0923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479D444E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7522DD7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382B">
        <w:rPr>
          <w:rFonts w:ascii="Consolas" w:eastAsia="Times New Roman" w:hAnsi="Consolas" w:cs="Times New Roman"/>
          <w:color w:val="DCDCAA"/>
          <w:sz w:val="21"/>
          <w:szCs w:val="21"/>
        </w:rPr>
        <w:t>getSalary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14:paraId="26B57DAE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382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salary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BA33755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5F8E776B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7881EE8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382B">
        <w:rPr>
          <w:rFonts w:ascii="Consolas" w:eastAsia="Times New Roman" w:hAnsi="Consolas" w:cs="Times New Roman"/>
          <w:color w:val="DCDCAA"/>
          <w:sz w:val="21"/>
          <w:szCs w:val="21"/>
        </w:rPr>
        <w:t>IncreaseSalary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percentag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3C169EB8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382B">
        <w:rPr>
          <w:rFonts w:ascii="Consolas" w:eastAsia="Times New Roman" w:hAnsi="Consolas" w:cs="Times New Roman"/>
          <w:color w:val="DCDCAA"/>
          <w:sz w:val="21"/>
          <w:szCs w:val="21"/>
        </w:rPr>
        <w:t>setSalary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getSalary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+ (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getSalary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percentag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) / </w:t>
      </w:r>
      <w:r w:rsidRPr="0071382B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AD3DD2C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3CD8C324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C313F8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382B">
        <w:rPr>
          <w:rFonts w:ascii="Consolas" w:eastAsia="Times New Roman" w:hAnsi="Consolas" w:cs="Times New Roman"/>
          <w:color w:val="DCDCAA"/>
          <w:sz w:val="21"/>
          <w:szCs w:val="21"/>
        </w:rPr>
        <w:t>incrementAg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14:paraId="70E1ED67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382B">
        <w:rPr>
          <w:rFonts w:ascii="Consolas" w:eastAsia="Times New Roman" w:hAnsi="Consolas" w:cs="Times New Roman"/>
          <w:color w:val="DCDCAA"/>
          <w:sz w:val="21"/>
          <w:szCs w:val="21"/>
        </w:rPr>
        <w:t>setag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getAg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71382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65D803B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}</w:t>
      </w:r>
    </w:p>
    <w:p w14:paraId="6C0D1BFE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382B">
        <w:rPr>
          <w:rFonts w:ascii="Consolas" w:eastAsia="Times New Roman" w:hAnsi="Consolas" w:cs="Times New Roman"/>
          <w:color w:val="6A9955"/>
          <w:sz w:val="21"/>
          <w:szCs w:val="21"/>
        </w:rPr>
        <w:t>//Public Members</w:t>
      </w:r>
    </w:p>
    <w:p w14:paraId="4DF7C0D4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382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34AD720A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setAge: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setag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CFCA81F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setSalary: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setSalary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3CA99D6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setName: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setNam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E7C61DD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getName: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getNam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4C31AD3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getAge: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getAg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BE8EBB0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getSalary: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getSalary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1A6B361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IncreaseSalary: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IncreaseSalary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33C4E0E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incrementAge: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incrementAge</w:t>
      </w:r>
    </w:p>
    <w:p w14:paraId="7B8B434D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28A1E778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39C23B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})();</w:t>
      </w:r>
    </w:p>
    <w:p w14:paraId="50DD30E4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0A98467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Employe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382B">
        <w:rPr>
          <w:rFonts w:ascii="Consolas" w:eastAsia="Times New Roman" w:hAnsi="Consolas" w:cs="Times New Roman"/>
          <w:color w:val="DCDCAA"/>
          <w:sz w:val="21"/>
          <w:szCs w:val="21"/>
        </w:rPr>
        <w:t>setAg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1382B">
        <w:rPr>
          <w:rFonts w:ascii="Consolas" w:eastAsia="Times New Roman" w:hAnsi="Consolas" w:cs="Times New Roman"/>
          <w:color w:val="B5CEA8"/>
          <w:sz w:val="21"/>
          <w:szCs w:val="21"/>
        </w:rPr>
        <w:t>23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2493AA3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Employe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382B">
        <w:rPr>
          <w:rFonts w:ascii="Consolas" w:eastAsia="Times New Roman" w:hAnsi="Consolas" w:cs="Times New Roman"/>
          <w:color w:val="DCDCAA"/>
          <w:sz w:val="21"/>
          <w:szCs w:val="21"/>
        </w:rPr>
        <w:t>setNam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1382B">
        <w:rPr>
          <w:rFonts w:ascii="Consolas" w:eastAsia="Times New Roman" w:hAnsi="Consolas" w:cs="Times New Roman"/>
          <w:color w:val="CE9178"/>
          <w:sz w:val="21"/>
          <w:szCs w:val="21"/>
        </w:rPr>
        <w:t>"Adnan"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E5B432D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Employe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382B">
        <w:rPr>
          <w:rFonts w:ascii="Consolas" w:eastAsia="Times New Roman" w:hAnsi="Consolas" w:cs="Times New Roman"/>
          <w:color w:val="DCDCAA"/>
          <w:sz w:val="21"/>
          <w:szCs w:val="21"/>
        </w:rPr>
        <w:t>setSalary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1382B">
        <w:rPr>
          <w:rFonts w:ascii="Consolas" w:eastAsia="Times New Roman" w:hAnsi="Consolas" w:cs="Times New Roman"/>
          <w:color w:val="B5CEA8"/>
          <w:sz w:val="21"/>
          <w:szCs w:val="21"/>
        </w:rPr>
        <w:t>10000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E2CE586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1382B">
        <w:rPr>
          <w:rFonts w:ascii="Consolas" w:eastAsia="Times New Roman" w:hAnsi="Consolas" w:cs="Times New Roman"/>
          <w:color w:val="4EC9B0"/>
          <w:sz w:val="21"/>
          <w:szCs w:val="21"/>
        </w:rPr>
        <w:t>consol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382B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1382B">
        <w:rPr>
          <w:rFonts w:ascii="Consolas" w:eastAsia="Times New Roman" w:hAnsi="Consolas" w:cs="Times New Roman"/>
          <w:color w:val="CE9178"/>
          <w:sz w:val="21"/>
          <w:szCs w:val="21"/>
        </w:rPr>
        <w:t>`Employee Age is 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Employe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382B">
        <w:rPr>
          <w:rFonts w:ascii="Consolas" w:eastAsia="Times New Roman" w:hAnsi="Consolas" w:cs="Times New Roman"/>
          <w:color w:val="DCDCAA"/>
          <w:sz w:val="21"/>
          <w:szCs w:val="21"/>
        </w:rPr>
        <w:t>getAg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382B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r w:rsidRPr="0071382B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71382B">
        <w:rPr>
          <w:rFonts w:ascii="Consolas" w:eastAsia="Times New Roman" w:hAnsi="Consolas" w:cs="Times New Roman"/>
          <w:color w:val="CE9178"/>
          <w:sz w:val="21"/>
          <w:szCs w:val="21"/>
        </w:rPr>
        <w:t> Employee Name is 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Employe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382B">
        <w:rPr>
          <w:rFonts w:ascii="Consolas" w:eastAsia="Times New Roman" w:hAnsi="Consolas" w:cs="Times New Roman"/>
          <w:color w:val="DCDCAA"/>
          <w:sz w:val="21"/>
          <w:szCs w:val="21"/>
        </w:rPr>
        <w:t>getNam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382B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r w:rsidRPr="0071382B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71382B">
        <w:rPr>
          <w:rFonts w:ascii="Consolas" w:eastAsia="Times New Roman" w:hAnsi="Consolas" w:cs="Times New Roman"/>
          <w:color w:val="CE9178"/>
          <w:sz w:val="21"/>
          <w:szCs w:val="21"/>
        </w:rPr>
        <w:t> Employee Salary is 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1382B">
        <w:rPr>
          <w:rFonts w:ascii="Consolas" w:eastAsia="Times New Roman" w:hAnsi="Consolas" w:cs="Times New Roman"/>
          <w:color w:val="9CDCFE"/>
          <w:sz w:val="21"/>
          <w:szCs w:val="21"/>
        </w:rPr>
        <w:t>Employee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382B">
        <w:rPr>
          <w:rFonts w:ascii="Consolas" w:eastAsia="Times New Roman" w:hAnsi="Consolas" w:cs="Times New Roman"/>
          <w:color w:val="DCDCAA"/>
          <w:sz w:val="21"/>
          <w:szCs w:val="21"/>
        </w:rPr>
        <w:t>getSalary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382B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B6E06CC" w14:textId="77777777" w:rsidR="0071382B" w:rsidRPr="0071382B" w:rsidRDefault="0071382B" w:rsidP="007138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382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1382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382B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71382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CB094E" w14:textId="1306FD62" w:rsidR="00230C75" w:rsidRDefault="00230C75" w:rsidP="00533C10">
      <w:pPr>
        <w:rPr>
          <w:rFonts w:ascii="Times New Roman" w:hAnsi="Times New Roman" w:cs="Times New Roman"/>
          <w:sz w:val="24"/>
          <w:szCs w:val="24"/>
        </w:rPr>
      </w:pPr>
    </w:p>
    <w:p w14:paraId="0E335E4A" w14:textId="7DE4EDBB" w:rsidR="0071382B" w:rsidRDefault="0071382B" w:rsidP="00533C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11: Solution:</w:t>
      </w:r>
    </w:p>
    <w:p w14:paraId="528113AC" w14:textId="1FF5BB98" w:rsidR="0071382B" w:rsidRDefault="0071382B" w:rsidP="00533C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Employee.address=””;</w:t>
      </w:r>
    </w:p>
    <w:p w14:paraId="312A76E2" w14:textId="5CAF6741" w:rsidR="0071382B" w:rsidRDefault="0071382B" w:rsidP="00533C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Employee.setAddress=function(adress){</w:t>
      </w:r>
    </w:p>
    <w:p w14:paraId="401EE541" w14:textId="39D01EF9" w:rsidR="0071382B" w:rsidRDefault="0071382B" w:rsidP="00533C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is.address=address;</w:t>
      </w:r>
    </w:p>
    <w:p w14:paraId="50191EB3" w14:textId="004104D6" w:rsidR="0071382B" w:rsidRDefault="0071382B" w:rsidP="0071382B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 w14:paraId="59633911" w14:textId="37FF4921" w:rsidR="0071382B" w:rsidRDefault="0071382B" w:rsidP="0071382B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ployee.getAddress=function(){</w:t>
      </w:r>
    </w:p>
    <w:p w14:paraId="5EE30A90" w14:textId="72F10420" w:rsidR="0071382B" w:rsidRDefault="0071382B" w:rsidP="0071382B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turn this.address;</w:t>
      </w:r>
    </w:p>
    <w:p w14:paraId="57A53D1F" w14:textId="5B22BE15" w:rsidR="0071382B" w:rsidRPr="00533C10" w:rsidRDefault="0071382B" w:rsidP="0071382B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 w14:paraId="41C9C42D" w14:textId="65D9ECF6" w:rsidR="00533C10" w:rsidRDefault="00533C10" w:rsidP="00533C10">
      <w:pPr>
        <w:rPr>
          <w:rFonts w:ascii="Times New Roman" w:hAnsi="Times New Roman" w:cs="Times New Roman"/>
          <w:sz w:val="24"/>
          <w:szCs w:val="24"/>
        </w:rPr>
      </w:pPr>
      <w:r w:rsidRPr="00533C1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A24366" w14:textId="7477CD62" w:rsidR="00533C10" w:rsidRPr="00533C10" w:rsidRDefault="00533C10" w:rsidP="00533C10">
      <w:pPr>
        <w:rPr>
          <w:rFonts w:ascii="Times New Roman" w:hAnsi="Times New Roman" w:cs="Times New Roman"/>
          <w:sz w:val="24"/>
          <w:szCs w:val="24"/>
        </w:rPr>
      </w:pPr>
    </w:p>
    <w:p w14:paraId="35837F83" w14:textId="77777777" w:rsidR="00AC2A87" w:rsidRDefault="00AC2A87" w:rsidP="003E5EC6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10C82262" w14:textId="68DBD0DB" w:rsidR="003E5EC6" w:rsidRPr="003E5EC6" w:rsidRDefault="003E5EC6" w:rsidP="003E5E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3E5EC6" w:rsidRPr="003E5EC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3MDI3MbW0MDI3NjZU0lEKTi0uzszPAykwrAUAmTXafSwAAAA="/>
  </w:docVars>
  <w:rsids>
    <w:rsidRoot w:val="00F0455D"/>
    <w:rsid w:val="00230C75"/>
    <w:rsid w:val="003E5EC6"/>
    <w:rsid w:val="004B1A19"/>
    <w:rsid w:val="00533C10"/>
    <w:rsid w:val="005D072A"/>
    <w:rsid w:val="0071382B"/>
    <w:rsid w:val="00735845"/>
    <w:rsid w:val="00832948"/>
    <w:rsid w:val="00870EE9"/>
    <w:rsid w:val="008B46A1"/>
    <w:rsid w:val="00991541"/>
    <w:rsid w:val="009B3A4C"/>
    <w:rsid w:val="009D1C8C"/>
    <w:rsid w:val="009E2269"/>
    <w:rsid w:val="00A924E3"/>
    <w:rsid w:val="00AC2A87"/>
    <w:rsid w:val="00C11350"/>
    <w:rsid w:val="00CE4240"/>
    <w:rsid w:val="00D36B9D"/>
    <w:rsid w:val="00E6414D"/>
    <w:rsid w:val="00EA79DD"/>
    <w:rsid w:val="00F04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9BB6E"/>
  <w15:chartTrackingRefBased/>
  <w15:docId w15:val="{4DA39273-A7B1-47AB-8BA3-B265DBCBE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593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9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2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4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7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1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3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25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5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1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9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4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8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0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2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5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7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4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1</TotalTime>
  <Pages>4</Pages>
  <Words>595</Words>
  <Characters>339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nan Shehzad</dc:creator>
  <cp:keywords/>
  <dc:description/>
  <cp:lastModifiedBy>Adnan Shehzad</cp:lastModifiedBy>
  <cp:revision>18</cp:revision>
  <dcterms:created xsi:type="dcterms:W3CDTF">2019-11-08T16:05:00Z</dcterms:created>
  <dcterms:modified xsi:type="dcterms:W3CDTF">2019-11-08T23:47:00Z</dcterms:modified>
</cp:coreProperties>
</file>